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3330"/>
        <w:gridCol w:w="540"/>
        <w:gridCol w:w="3510"/>
      </w:tblGrid>
      <w:tr w:rsidR="00061A4B" w14:paraId="072673B1" w14:textId="77777777" w:rsidTr="1C4CB49D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699B41A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Use-Case Name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right w:val="single" w:sz="12" w:space="0" w:color="auto"/>
            </w:tcBorders>
          </w:tcPr>
          <w:p w14:paraId="672A6659" w14:textId="3CE33D3A" w:rsidR="00061A4B" w:rsidRDefault="429E73AA" w:rsidP="5A8C2DFB">
            <w:pPr>
              <w:rPr>
                <w:rFonts w:ascii="Arial" w:hAnsi="Arial" w:cs="Arial"/>
                <w:sz w:val="18"/>
                <w:szCs w:val="18"/>
              </w:rPr>
            </w:pPr>
            <w:r w:rsidRPr="5A8C2DFB">
              <w:rPr>
                <w:rFonts w:ascii="Arial" w:hAnsi="Arial" w:cs="Arial"/>
                <w:sz w:val="18"/>
                <w:szCs w:val="18"/>
              </w:rPr>
              <w:t>Member View Plans</w:t>
            </w:r>
          </w:p>
        </w:tc>
        <w:tc>
          <w:tcPr>
            <w:tcW w:w="3510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32C09F17" w14:textId="77777777" w:rsidR="00061A4B" w:rsidRDefault="00061A4B" w:rsidP="00C174B9">
            <w:pPr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Use Case Type</w:t>
            </w:r>
          </w:p>
          <w:p w14:paraId="0E132E71" w14:textId="6BFAC9C9" w:rsidR="00061A4B" w:rsidRDefault="00061A4B" w:rsidP="1A94D4D4">
            <w:pPr>
              <w:tabs>
                <w:tab w:val="left" w:pos="2862"/>
              </w:tabs>
              <w:ind w:left="522"/>
              <w:rPr>
                <w:rFonts w:ascii="Arial" w:hAnsi="Arial" w:cs="Arial"/>
                <w:sz w:val="18"/>
                <w:szCs w:val="18"/>
              </w:rPr>
            </w:pPr>
            <w:r w:rsidRPr="1A94D4D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Business Requirements: </w:t>
            </w:r>
            <w:r>
              <w:tab/>
            </w:r>
            <w:r w:rsidR="4C95726E" w:rsidRPr="1A94D4D4">
              <w:rPr>
                <w:rFonts w:ascii="Wingdings" w:eastAsia="Wingdings" w:hAnsi="Wingdings" w:cs="Wingdings"/>
                <w:b/>
                <w:bCs/>
                <w:sz w:val="18"/>
                <w:szCs w:val="18"/>
              </w:rPr>
              <w:t>X</w:t>
            </w:r>
          </w:p>
          <w:p w14:paraId="4AB39504" w14:textId="77777777" w:rsidR="00061A4B" w:rsidRDefault="00061A4B" w:rsidP="00C174B9">
            <w:pPr>
              <w:tabs>
                <w:tab w:val="left" w:pos="2862"/>
              </w:tabs>
              <w:ind w:left="522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ystem Analysis:</w:t>
            </w:r>
            <w:r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ab/>
            </w:r>
            <w:r>
              <w:rPr>
                <w:rFonts w:ascii="Wingdings" w:eastAsia="Wingdings" w:hAnsi="Wingdings" w:cs="Wingdings"/>
                <w:b/>
                <w:sz w:val="18"/>
              </w:rPr>
              <w:t>o</w:t>
            </w:r>
          </w:p>
          <w:p w14:paraId="24DACAA7" w14:textId="77777777" w:rsidR="00061A4B" w:rsidRDefault="00061A4B" w:rsidP="00C174B9">
            <w:pPr>
              <w:tabs>
                <w:tab w:val="left" w:pos="2862"/>
              </w:tabs>
              <w:ind w:left="522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ystem Design:</w:t>
            </w:r>
            <w:r>
              <w:rPr>
                <w:rFonts w:ascii="Arial" w:hAnsi="Arial" w:cs="Arial"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ab/>
            </w:r>
            <w:r>
              <w:rPr>
                <w:rFonts w:ascii="Wingdings" w:eastAsia="Wingdings" w:hAnsi="Wingdings" w:cs="Wingdings"/>
                <w:b/>
                <w:sz w:val="18"/>
              </w:rPr>
              <w:t>o</w:t>
            </w:r>
          </w:p>
        </w:tc>
      </w:tr>
      <w:tr w:rsidR="00061A4B" w14:paraId="2785B34F" w14:textId="77777777" w:rsidTr="1C4CB49D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9119B9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Use-Case ID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37501D" w14:textId="2A7592BA" w:rsidR="00061A4B" w:rsidRDefault="7541607D" w:rsidP="1C4CB49D">
            <w:pPr>
              <w:rPr>
                <w:rFonts w:ascii="Arial" w:hAnsi="Arial" w:cs="Arial"/>
                <w:sz w:val="18"/>
                <w:szCs w:val="18"/>
              </w:rPr>
            </w:pPr>
            <w:r w:rsidRPr="1C4CB49D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  <w:tc>
          <w:tcPr>
            <w:tcW w:w="3510" w:type="dxa"/>
            <w:vMerge/>
          </w:tcPr>
          <w:p w14:paraId="5DAB6C7B" w14:textId="77777777" w:rsidR="00061A4B" w:rsidRDefault="00061A4B" w:rsidP="00C174B9">
            <w:pPr>
              <w:rPr>
                <w:rFonts w:ascii="Arial" w:hAnsi="Arial" w:cs="Arial"/>
                <w:sz w:val="18"/>
              </w:rPr>
            </w:pPr>
          </w:p>
        </w:tc>
      </w:tr>
      <w:tr w:rsidR="00061A4B" w14:paraId="0A7C1A86" w14:textId="77777777" w:rsidTr="1C4CB49D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31F138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iority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EB378F" w14:textId="28E4EB58" w:rsidR="00061A4B" w:rsidRDefault="79BD74BD" w:rsidP="5A8C2DFB">
            <w:pPr>
              <w:rPr>
                <w:rFonts w:ascii="Arial" w:hAnsi="Arial" w:cs="Arial"/>
                <w:sz w:val="18"/>
                <w:szCs w:val="18"/>
              </w:rPr>
            </w:pPr>
            <w:r w:rsidRPr="5A8C2DFB">
              <w:rPr>
                <w:rFonts w:ascii="Arial" w:hAnsi="Arial" w:cs="Arial"/>
                <w:sz w:val="18"/>
                <w:szCs w:val="18"/>
              </w:rPr>
              <w:t>Medium/High</w:t>
            </w:r>
          </w:p>
        </w:tc>
        <w:tc>
          <w:tcPr>
            <w:tcW w:w="3510" w:type="dxa"/>
            <w:vMerge/>
          </w:tcPr>
          <w:p w14:paraId="6A05A809" w14:textId="77777777" w:rsidR="00061A4B" w:rsidRDefault="00061A4B" w:rsidP="00C174B9">
            <w:pPr>
              <w:rPr>
                <w:rFonts w:ascii="Arial" w:hAnsi="Arial" w:cs="Arial"/>
                <w:sz w:val="18"/>
              </w:rPr>
            </w:pPr>
          </w:p>
        </w:tc>
      </w:tr>
      <w:tr w:rsidR="00061A4B" w14:paraId="5BA74EA5" w14:textId="77777777" w:rsidTr="1C4CB49D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B9FDDA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Source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39BBE3" w14:textId="43481966" w:rsidR="00061A4B" w:rsidRDefault="30BA170A" w:rsidP="1C4CB49D">
            <w:r w:rsidRPr="1C4CB49D">
              <w:rPr>
                <w:rFonts w:ascii="Arial" w:hAnsi="Arial" w:cs="Arial"/>
                <w:sz w:val="18"/>
                <w:szCs w:val="18"/>
              </w:rPr>
              <w:t>Use Case Diagram</w:t>
            </w:r>
          </w:p>
        </w:tc>
        <w:tc>
          <w:tcPr>
            <w:tcW w:w="3510" w:type="dxa"/>
            <w:vMerge/>
          </w:tcPr>
          <w:p w14:paraId="41C8F396" w14:textId="77777777" w:rsidR="00061A4B" w:rsidRDefault="00061A4B" w:rsidP="00C174B9">
            <w:pPr>
              <w:rPr>
                <w:rFonts w:ascii="Arial" w:hAnsi="Arial" w:cs="Arial"/>
                <w:sz w:val="18"/>
              </w:rPr>
            </w:pPr>
          </w:p>
        </w:tc>
      </w:tr>
      <w:tr w:rsidR="00061A4B" w14:paraId="46D6ED85" w14:textId="77777777" w:rsidTr="1C4CB49D">
        <w:trPr>
          <w:trHeight w:val="537"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B5D629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imary business a</w:t>
            </w:r>
            <w:r w:rsidRPr="00860477">
              <w:rPr>
                <w:rFonts w:ascii="Arial" w:hAnsi="Arial" w:cs="Arial"/>
                <w:sz w:val="18"/>
                <w:szCs w:val="18"/>
              </w:rPr>
              <w:t>ctor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A3D3EC" w14:textId="0A8A74B9" w:rsidR="00061A4B" w:rsidRDefault="6D2FD44E" w:rsidP="5A8C2DFB">
            <w:pPr>
              <w:rPr>
                <w:rFonts w:ascii="Arial" w:hAnsi="Arial" w:cs="Arial"/>
                <w:sz w:val="18"/>
                <w:szCs w:val="18"/>
              </w:rPr>
            </w:pPr>
            <w:r w:rsidRPr="5A8C2DFB">
              <w:rPr>
                <w:rFonts w:ascii="Arial" w:hAnsi="Arial" w:cs="Arial"/>
                <w:sz w:val="18"/>
                <w:szCs w:val="18"/>
              </w:rPr>
              <w:t>Member</w:t>
            </w:r>
          </w:p>
        </w:tc>
      </w:tr>
      <w:tr w:rsidR="00061A4B" w14:paraId="716ED71D" w14:textId="77777777" w:rsidTr="1C4CB49D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350DF3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imary System Actor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0D0B940D" w14:textId="1FCE0FFB" w:rsidR="00061A4B" w:rsidRDefault="5D2E080E" w:rsidP="5A8C2DFB">
            <w:pPr>
              <w:rPr>
                <w:rFonts w:ascii="Arial" w:hAnsi="Arial" w:cs="Arial"/>
                <w:sz w:val="18"/>
                <w:szCs w:val="18"/>
              </w:rPr>
            </w:pPr>
            <w:r w:rsidRPr="5A8C2DFB">
              <w:rPr>
                <w:rFonts w:ascii="Arial" w:hAnsi="Arial" w:cs="Arial"/>
                <w:sz w:val="18"/>
                <w:szCs w:val="18"/>
              </w:rPr>
              <w:t>Member</w:t>
            </w:r>
          </w:p>
        </w:tc>
      </w:tr>
      <w:tr w:rsidR="00061A4B" w14:paraId="12E25AF4" w14:textId="77777777" w:rsidTr="1C4CB49D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978D34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ther Participating Actors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0E27B00A" w14:textId="6E63AEC1" w:rsidR="00061A4B" w:rsidRDefault="3BDDD625" w:rsidP="1C4CB49D">
            <w:pPr>
              <w:rPr>
                <w:rFonts w:ascii="Arial" w:hAnsi="Arial" w:cs="Arial"/>
                <w:sz w:val="18"/>
                <w:szCs w:val="18"/>
              </w:rPr>
            </w:pPr>
            <w:r w:rsidRPr="1C4CB49D">
              <w:rPr>
                <w:rFonts w:ascii="Arial" w:hAnsi="Arial" w:cs="Arial"/>
                <w:sz w:val="18"/>
                <w:szCs w:val="18"/>
              </w:rPr>
              <w:t>Administrator</w:t>
            </w:r>
          </w:p>
        </w:tc>
      </w:tr>
      <w:tr w:rsidR="00061A4B" w14:paraId="5DEF5505" w14:textId="77777777" w:rsidTr="1C4CB49D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962C1E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ther Interested Stockholders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60061E4C" w14:textId="52E542DE" w:rsidR="00061A4B" w:rsidRDefault="008248D5" w:rsidP="22222813">
            <w:pPr>
              <w:rPr>
                <w:rFonts w:ascii="Arial" w:hAnsi="Arial" w:cs="Arial"/>
                <w:sz w:val="18"/>
                <w:szCs w:val="18"/>
              </w:rPr>
            </w:pPr>
            <w:r w:rsidRPr="22222813">
              <w:rPr>
                <w:rFonts w:ascii="Arial" w:hAnsi="Arial" w:cs="Arial"/>
                <w:sz w:val="18"/>
                <w:szCs w:val="18"/>
              </w:rPr>
              <w:t>Sponsors</w:t>
            </w:r>
          </w:p>
        </w:tc>
      </w:tr>
      <w:tr w:rsidR="00061A4B" w14:paraId="6C7F3E71" w14:textId="77777777" w:rsidTr="1C4CB49D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4CE3716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Description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44EAFD9C" w14:textId="3E9D4805" w:rsidR="00061A4B" w:rsidRDefault="239B4DBF" w:rsidP="00C174B9">
            <w:pPr>
              <w:pStyle w:val="SQLCode"/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sz w:val="18"/>
                <w:szCs w:val="18"/>
              </w:rPr>
            </w:pPr>
            <w:r w:rsidRPr="22222813"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="2A3E6923" w:rsidRPr="22222813">
              <w:rPr>
                <w:rFonts w:ascii="Arial" w:hAnsi="Arial" w:cs="Arial"/>
                <w:sz w:val="18"/>
                <w:szCs w:val="18"/>
              </w:rPr>
              <w:t>members</w:t>
            </w:r>
            <w:r w:rsidRPr="22222813">
              <w:rPr>
                <w:rFonts w:ascii="Arial" w:hAnsi="Arial" w:cs="Arial"/>
                <w:sz w:val="18"/>
                <w:szCs w:val="18"/>
              </w:rPr>
              <w:t xml:space="preserve"> will be able to view the plans they have.</w:t>
            </w:r>
          </w:p>
        </w:tc>
      </w:tr>
      <w:tr w:rsidR="00061A4B" w14:paraId="5317AE4E" w14:textId="77777777" w:rsidTr="1C4CB49D">
        <w:tc>
          <w:tcPr>
            <w:tcW w:w="2088" w:type="dxa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40F1868E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econdition:</w:t>
            </w:r>
          </w:p>
        </w:tc>
        <w:tc>
          <w:tcPr>
            <w:tcW w:w="7380" w:type="dxa"/>
            <w:gridSpan w:val="3"/>
            <w:tcBorders>
              <w:top w:val="nil"/>
              <w:right w:val="single" w:sz="12" w:space="0" w:color="auto"/>
            </w:tcBorders>
          </w:tcPr>
          <w:p w14:paraId="4B94D5A5" w14:textId="1B5EAD50" w:rsidR="00061A4B" w:rsidRDefault="237AF4C6" w:rsidP="22222813">
            <w:pPr>
              <w:rPr>
                <w:rFonts w:ascii="Arial" w:hAnsi="Arial" w:cs="Arial"/>
                <w:sz w:val="18"/>
                <w:szCs w:val="18"/>
              </w:rPr>
            </w:pPr>
            <w:r w:rsidRPr="22222813">
              <w:rPr>
                <w:rFonts w:ascii="Arial" w:hAnsi="Arial" w:cs="Arial"/>
                <w:sz w:val="18"/>
                <w:szCs w:val="18"/>
              </w:rPr>
              <w:t>The member has an account.</w:t>
            </w:r>
          </w:p>
        </w:tc>
      </w:tr>
      <w:tr w:rsidR="00061A4B" w14:paraId="2644B0E7" w14:textId="77777777" w:rsidTr="1C4CB49D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EEE7C1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Trigger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DEEC669" w14:textId="55EABE83" w:rsidR="00061A4B" w:rsidRDefault="0AE77BC2" w:rsidP="22222813">
            <w:pPr>
              <w:rPr>
                <w:rFonts w:ascii="Arial" w:hAnsi="Arial" w:cs="Arial"/>
                <w:sz w:val="18"/>
                <w:szCs w:val="18"/>
              </w:rPr>
            </w:pPr>
            <w:r w:rsidRPr="22222813">
              <w:rPr>
                <w:rFonts w:ascii="Arial" w:hAnsi="Arial" w:cs="Arial"/>
                <w:sz w:val="18"/>
                <w:szCs w:val="18"/>
              </w:rPr>
              <w:t xml:space="preserve">The member </w:t>
            </w:r>
            <w:r w:rsidR="5C9A53AE" w:rsidRPr="22222813">
              <w:rPr>
                <w:rFonts w:ascii="Arial" w:hAnsi="Arial" w:cs="Arial"/>
                <w:sz w:val="18"/>
                <w:szCs w:val="18"/>
              </w:rPr>
              <w:t>accesses the member log in page</w:t>
            </w:r>
          </w:p>
        </w:tc>
      </w:tr>
      <w:tr w:rsidR="00061A4B" w14:paraId="322FF2A1" w14:textId="77777777" w:rsidTr="1C4CB49D">
        <w:trPr>
          <w:trHeight w:val="321"/>
        </w:trPr>
        <w:tc>
          <w:tcPr>
            <w:tcW w:w="208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6E65238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 xml:space="preserve">Typical Course </w:t>
            </w:r>
            <w:r w:rsidR="00F9300C" w:rsidRPr="00860477">
              <w:rPr>
                <w:rFonts w:ascii="Arial" w:hAnsi="Arial" w:cs="Arial"/>
                <w:sz w:val="18"/>
                <w:szCs w:val="18"/>
              </w:rPr>
              <w:t>of</w:t>
            </w:r>
            <w:r w:rsidRPr="00860477">
              <w:rPr>
                <w:rFonts w:ascii="Arial" w:hAnsi="Arial" w:cs="Arial"/>
                <w:sz w:val="18"/>
                <w:szCs w:val="18"/>
              </w:rPr>
              <w:t xml:space="preserve"> Events:</w:t>
            </w:r>
          </w:p>
        </w:tc>
        <w:tc>
          <w:tcPr>
            <w:tcW w:w="3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072207E" w14:textId="77777777" w:rsidR="00061A4B" w:rsidRDefault="00061A4B" w:rsidP="00C174B9">
            <w:pPr>
              <w:pStyle w:val="Heading1"/>
              <w:spacing w:before="0" w:after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Actor Action</w:t>
            </w:r>
          </w:p>
        </w:tc>
        <w:tc>
          <w:tcPr>
            <w:tcW w:w="405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FC503C3" w14:textId="77777777" w:rsidR="00061A4B" w:rsidRDefault="00061A4B" w:rsidP="00C174B9">
            <w:pPr>
              <w:pStyle w:val="Heading1"/>
              <w:spacing w:before="0" w:after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System Response</w:t>
            </w:r>
          </w:p>
        </w:tc>
      </w:tr>
      <w:tr w:rsidR="00061A4B" w14:paraId="3656B9AB" w14:textId="77777777" w:rsidTr="1C4CB49D">
        <w:tc>
          <w:tcPr>
            <w:tcW w:w="208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5FB0818" w14:textId="77777777" w:rsidR="00061A4B" w:rsidRPr="00860477" w:rsidRDefault="00061A4B" w:rsidP="00C120E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4F21DC13" w14:textId="10F226A1" w:rsidR="00B64F64" w:rsidRPr="00B64F64" w:rsidRDefault="40576620" w:rsidP="2222281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2222813">
              <w:rPr>
                <w:rFonts w:ascii="Arial" w:hAnsi="Arial" w:cs="Arial"/>
                <w:sz w:val="18"/>
                <w:szCs w:val="18"/>
              </w:rPr>
              <w:t>Member clicks the “</w:t>
            </w:r>
            <w:r w:rsidR="6FC79052" w:rsidRPr="22222813">
              <w:rPr>
                <w:rFonts w:ascii="Arial" w:hAnsi="Arial" w:cs="Arial"/>
                <w:sz w:val="18"/>
                <w:szCs w:val="18"/>
              </w:rPr>
              <w:t xml:space="preserve">member </w:t>
            </w:r>
            <w:r w:rsidRPr="22222813">
              <w:rPr>
                <w:rFonts w:ascii="Arial" w:hAnsi="Arial" w:cs="Arial"/>
                <w:sz w:val="18"/>
                <w:szCs w:val="18"/>
              </w:rPr>
              <w:t>log in” button.</w:t>
            </w:r>
          </w:p>
          <w:p w14:paraId="6CEF3242" w14:textId="02982639" w:rsidR="00B64F64" w:rsidRPr="00B64F64" w:rsidRDefault="22222813" w:rsidP="2222281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2222813">
              <w:rPr>
                <w:rFonts w:ascii="Arial" w:hAnsi="Arial" w:cs="Arial"/>
                <w:sz w:val="18"/>
                <w:szCs w:val="18"/>
              </w:rPr>
              <w:t xml:space="preserve">3. </w:t>
            </w:r>
            <w:r w:rsidR="40576620" w:rsidRPr="22222813">
              <w:rPr>
                <w:rFonts w:ascii="Arial" w:hAnsi="Arial" w:cs="Arial"/>
                <w:sz w:val="18"/>
                <w:szCs w:val="18"/>
              </w:rPr>
              <w:t>The member inputs their log in information</w:t>
            </w:r>
          </w:p>
          <w:p w14:paraId="0D2029D9" w14:textId="197846FB" w:rsidR="00B64F64" w:rsidRPr="00B64F64" w:rsidRDefault="7D47E115" w:rsidP="2222281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2222813">
              <w:rPr>
                <w:rFonts w:ascii="Arial" w:hAnsi="Arial" w:cs="Arial"/>
                <w:sz w:val="18"/>
                <w:szCs w:val="18"/>
              </w:rPr>
              <w:t>4. The member clicks the log in button</w:t>
            </w:r>
          </w:p>
          <w:p w14:paraId="049F31CB" w14:textId="49C8A7AE" w:rsidR="00B64F64" w:rsidRPr="00B64F64" w:rsidRDefault="6F49E4B8" w:rsidP="2222281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2222813">
              <w:rPr>
                <w:rFonts w:ascii="Arial" w:hAnsi="Arial" w:cs="Arial"/>
                <w:sz w:val="18"/>
                <w:szCs w:val="18"/>
              </w:rPr>
              <w:t>7. The member clicks on the “view plans” button</w:t>
            </w:r>
          </w:p>
        </w:tc>
        <w:tc>
          <w:tcPr>
            <w:tcW w:w="4050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53128261" w14:textId="4DD6BE35" w:rsidR="00061A4B" w:rsidRDefault="40576620" w:rsidP="2222281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2222813">
              <w:rPr>
                <w:rFonts w:ascii="Arial" w:hAnsi="Arial" w:cs="Arial"/>
                <w:sz w:val="18"/>
                <w:szCs w:val="18"/>
              </w:rPr>
              <w:t>The system changes to the log in page.</w:t>
            </w:r>
          </w:p>
          <w:p w14:paraId="06B11FBC" w14:textId="2793BEBC" w:rsidR="70190ECD" w:rsidRDefault="70190ECD" w:rsidP="2222281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2222813">
              <w:rPr>
                <w:rFonts w:ascii="Arial" w:hAnsi="Arial" w:cs="Arial"/>
                <w:sz w:val="18"/>
                <w:szCs w:val="18"/>
              </w:rPr>
              <w:t xml:space="preserve">5. </w:t>
            </w:r>
            <w:r w:rsidR="2D44AF5B" w:rsidRPr="22222813">
              <w:rPr>
                <w:rFonts w:ascii="Arial" w:hAnsi="Arial" w:cs="Arial"/>
                <w:sz w:val="18"/>
                <w:szCs w:val="18"/>
              </w:rPr>
              <w:t>The</w:t>
            </w:r>
            <w:r w:rsidR="68A5E59D" w:rsidRPr="22222813">
              <w:rPr>
                <w:rFonts w:ascii="Arial" w:hAnsi="Arial" w:cs="Arial"/>
                <w:sz w:val="18"/>
                <w:szCs w:val="18"/>
              </w:rPr>
              <w:t xml:space="preserve"> system validates the credentials, and logs in the member.</w:t>
            </w:r>
          </w:p>
          <w:p w14:paraId="04C8E3F8" w14:textId="5036BD9C" w:rsidR="68A5E59D" w:rsidRDefault="68A5E59D" w:rsidP="2222281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2222813">
              <w:rPr>
                <w:rFonts w:ascii="Arial" w:hAnsi="Arial" w:cs="Arial"/>
                <w:sz w:val="18"/>
                <w:szCs w:val="18"/>
              </w:rPr>
              <w:t>6. the member is taken to their member information page.</w:t>
            </w:r>
          </w:p>
          <w:p w14:paraId="62486C05" w14:textId="71D79761" w:rsidR="00B64F64" w:rsidRDefault="70590505" w:rsidP="2222281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22222813">
              <w:rPr>
                <w:rFonts w:ascii="Arial" w:hAnsi="Arial" w:cs="Arial"/>
                <w:sz w:val="18"/>
                <w:szCs w:val="18"/>
              </w:rPr>
              <w:t>8. The system displays the plans associated with the member.</w:t>
            </w:r>
          </w:p>
          <w:p w14:paraId="4101652C" w14:textId="77777777" w:rsidR="00B64F64" w:rsidRPr="00B64F64" w:rsidRDefault="00B64F6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</w:tr>
      <w:tr w:rsidR="00061A4B" w14:paraId="4B99056E" w14:textId="77777777" w:rsidTr="1C4CB49D">
        <w:tc>
          <w:tcPr>
            <w:tcW w:w="2088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99C43A" w14:textId="77777777" w:rsidR="00061A4B" w:rsidRPr="00860477" w:rsidRDefault="00061A4B" w:rsidP="00C120E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DBEF00" w14:textId="77777777" w:rsidR="00190514" w:rsidRPr="00860477" w:rsidRDefault="0019051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  <w:tc>
          <w:tcPr>
            <w:tcW w:w="405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C39945" w14:textId="6E4A9137" w:rsidR="00190514" w:rsidRPr="00860477" w:rsidRDefault="00190514" w:rsidP="22222813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1A4B" w:rsidRPr="00F9300C" w14:paraId="27DC6C7F" w14:textId="77777777" w:rsidTr="1C4CB49D">
        <w:trPr>
          <w:trHeight w:val="303"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23ED9C" w14:textId="77777777" w:rsidR="00061A4B" w:rsidRPr="00860477" w:rsidRDefault="00061A4B" w:rsidP="00F9300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Alternate Course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62CB0E" w14:textId="478EDFB1" w:rsidR="00061A4B" w:rsidRPr="00F9300C" w:rsidRDefault="365E599C" w:rsidP="00F9300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1A94D4D4">
              <w:rPr>
                <w:rFonts w:ascii="Arial" w:hAnsi="Arial" w:cs="Arial"/>
                <w:sz w:val="18"/>
                <w:szCs w:val="18"/>
              </w:rPr>
              <w:t>5</w:t>
            </w:r>
            <w:r w:rsidR="6D13D4B7" w:rsidRPr="1A94D4D4">
              <w:rPr>
                <w:rFonts w:ascii="Arial" w:hAnsi="Arial" w:cs="Arial"/>
                <w:sz w:val="18"/>
                <w:szCs w:val="18"/>
              </w:rPr>
              <w:t xml:space="preserve">a. </w:t>
            </w:r>
            <w:r w:rsidR="09029E1C" w:rsidRPr="1A94D4D4">
              <w:rPr>
                <w:rFonts w:ascii="Arial" w:hAnsi="Arial" w:cs="Arial"/>
                <w:sz w:val="18"/>
                <w:szCs w:val="18"/>
              </w:rPr>
              <w:t>The system checks the credentials, but they are invalid.</w:t>
            </w:r>
          </w:p>
          <w:p w14:paraId="0CF9AB33" w14:textId="74F97371" w:rsidR="00F9300C" w:rsidRPr="00F9300C" w:rsidRDefault="09029E1C" w:rsidP="1A94D4D4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1A94D4D4">
              <w:rPr>
                <w:rFonts w:ascii="Arial" w:hAnsi="Arial" w:cs="Arial"/>
                <w:sz w:val="18"/>
                <w:szCs w:val="18"/>
              </w:rPr>
              <w:t>5b. The system displays a message, “Invalid log in, check your information”</w:t>
            </w:r>
          </w:p>
          <w:p w14:paraId="62EBF3C5" w14:textId="2F539752" w:rsidR="00F9300C" w:rsidRPr="00F9300C" w:rsidRDefault="09029E1C" w:rsidP="1A94D4D4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1A94D4D4">
              <w:rPr>
                <w:rFonts w:ascii="Arial" w:hAnsi="Arial" w:cs="Arial"/>
                <w:sz w:val="18"/>
                <w:szCs w:val="18"/>
              </w:rPr>
              <w:t>5c. Go to 2</w:t>
            </w:r>
          </w:p>
        </w:tc>
      </w:tr>
      <w:tr w:rsidR="00061A4B" w:rsidRPr="00061A4B" w14:paraId="091050F1" w14:textId="77777777" w:rsidTr="1C4CB49D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882706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Conclusion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98A12B" w14:textId="65AA850B" w:rsidR="00061A4B" w:rsidRPr="00061A4B" w:rsidRDefault="04DDA0CE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3744B7F5">
              <w:rPr>
                <w:rFonts w:ascii="Arial" w:hAnsi="Arial" w:cs="Arial"/>
                <w:sz w:val="18"/>
                <w:szCs w:val="18"/>
              </w:rPr>
              <w:t>The member is now viewing the plans that is available to them.</w:t>
            </w:r>
          </w:p>
        </w:tc>
      </w:tr>
      <w:tr w:rsidR="00061A4B" w:rsidRPr="00061A4B" w14:paraId="220C3D9B" w14:textId="77777777" w:rsidTr="1C4CB49D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83FAD0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ostcondition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46DB82" w14:textId="53F22679" w:rsidR="00061A4B" w:rsidRPr="00061A4B" w:rsidRDefault="67D85EC7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1C4CB49D">
              <w:rPr>
                <w:rFonts w:ascii="Arial" w:hAnsi="Arial" w:cs="Arial"/>
                <w:sz w:val="18"/>
                <w:szCs w:val="18"/>
              </w:rPr>
              <w:t xml:space="preserve">The member should apply for </w:t>
            </w:r>
            <w:r w:rsidR="3EB81367" w:rsidRPr="1C4CB49D">
              <w:rPr>
                <w:rFonts w:ascii="Arial" w:hAnsi="Arial" w:cs="Arial"/>
                <w:sz w:val="18"/>
                <w:szCs w:val="18"/>
              </w:rPr>
              <w:t>plans through the sponsors if they want them.</w:t>
            </w:r>
          </w:p>
        </w:tc>
      </w:tr>
      <w:tr w:rsidR="00061A4B" w:rsidRPr="00061A4B" w14:paraId="55B56733" w14:textId="77777777" w:rsidTr="1C4CB49D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B99C39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Business Rule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0FFD37" w14:textId="62FDE8AC" w:rsidR="00F9300C" w:rsidRPr="00061A4B" w:rsidRDefault="492A03D1" w:rsidP="1C4CB49D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1C4CB49D">
              <w:rPr>
                <w:rFonts w:ascii="Arial" w:hAnsi="Arial" w:cs="Arial"/>
                <w:sz w:val="18"/>
                <w:szCs w:val="18"/>
              </w:rPr>
              <w:t>The member needs to apply for plans before receiving them. There are requirements and thresholds for receiving a plan. The sponsor can choose whether to give the plans or not.</w:t>
            </w:r>
          </w:p>
        </w:tc>
      </w:tr>
      <w:tr w:rsidR="00061A4B" w:rsidRPr="00061A4B" w14:paraId="530B5999" w14:textId="77777777" w:rsidTr="1C4CB49D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6C1975" w14:textId="77777777" w:rsidR="00061A4B" w:rsidRPr="00860477" w:rsidRDefault="00061A4B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mpl. Constraints  and </w:t>
            </w:r>
            <w:r w:rsidRPr="00860477">
              <w:rPr>
                <w:rFonts w:ascii="Arial" w:hAnsi="Arial" w:cs="Arial"/>
                <w:sz w:val="18"/>
                <w:szCs w:val="18"/>
              </w:rPr>
              <w:t>Specification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699379" w14:textId="7D959228" w:rsidR="00061A4B" w:rsidRPr="00061A4B" w:rsidRDefault="659AAC6C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1C4CB49D">
              <w:rPr>
                <w:rFonts w:ascii="Arial" w:hAnsi="Arial" w:cs="Arial"/>
                <w:sz w:val="18"/>
                <w:szCs w:val="18"/>
              </w:rPr>
              <w:t>The member can only have plans from one sponsor.</w:t>
            </w:r>
          </w:p>
        </w:tc>
      </w:tr>
      <w:tr w:rsidR="00061A4B" w:rsidRPr="00061A4B" w14:paraId="68AD7553" w14:textId="77777777" w:rsidTr="1C4CB49D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0271BC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Assumption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E9F23F" w14:textId="15B088E6" w:rsidR="00061A4B" w:rsidRPr="00061A4B" w:rsidRDefault="0BFC1705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1C4CB49D">
              <w:rPr>
                <w:rFonts w:ascii="Arial" w:hAnsi="Arial" w:cs="Arial"/>
                <w:sz w:val="18"/>
                <w:szCs w:val="18"/>
              </w:rPr>
              <w:t>The member is linked with a sponsor.</w:t>
            </w:r>
          </w:p>
        </w:tc>
      </w:tr>
      <w:tr w:rsidR="00061A4B" w:rsidRPr="00061A4B" w14:paraId="45011333" w14:textId="77777777" w:rsidTr="1C4CB49D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586EDD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pen Issue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72F646" w14:textId="77777777" w:rsidR="00061A4B" w:rsidRPr="00061A4B" w:rsidRDefault="00061A4B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BB9E253" w14:textId="1FF83452" w:rsidR="0031798F" w:rsidRDefault="0031798F" w:rsidP="1C4CB49D"/>
    <w:sectPr w:rsidR="0031798F" w:rsidSect="00061A4B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E523C" w14:textId="77777777" w:rsidR="00512178" w:rsidRDefault="00512178" w:rsidP="00061A4B">
      <w:pPr>
        <w:spacing w:after="0" w:line="240" w:lineRule="auto"/>
      </w:pPr>
      <w:r>
        <w:separator/>
      </w:r>
    </w:p>
  </w:endnote>
  <w:endnote w:type="continuationSeparator" w:id="0">
    <w:p w14:paraId="52E56223" w14:textId="77777777" w:rsidR="00512178" w:rsidRDefault="00512178" w:rsidP="00061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47A01" w14:textId="77777777" w:rsidR="00512178" w:rsidRDefault="00512178" w:rsidP="00061A4B">
      <w:pPr>
        <w:spacing w:after="0" w:line="240" w:lineRule="auto"/>
      </w:pPr>
      <w:r>
        <w:separator/>
      </w:r>
    </w:p>
  </w:footnote>
  <w:footnote w:type="continuationSeparator" w:id="0">
    <w:p w14:paraId="5043CB0F" w14:textId="77777777" w:rsidR="00512178" w:rsidRDefault="00512178" w:rsidP="00061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3BF55" w14:textId="77777777" w:rsidR="00061A4B" w:rsidRDefault="00061A4B">
    <w:pPr>
      <w:pStyle w:val="Header"/>
    </w:pPr>
    <w:r>
      <w:rPr>
        <w:rFonts w:ascii="Arial" w:hAnsi="Arial" w:cs="Arial"/>
        <w:b/>
        <w:sz w:val="18"/>
      </w:rPr>
      <w:t>Author:                                                                                                                         Date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95D56"/>
    <w:multiLevelType w:val="hybridMultilevel"/>
    <w:tmpl w:val="E9A606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8F8B683"/>
    <w:multiLevelType w:val="hybridMultilevel"/>
    <w:tmpl w:val="FFFFFFFF"/>
    <w:lvl w:ilvl="0" w:tplc="5D121556">
      <w:start w:val="1"/>
      <w:numFmt w:val="decimal"/>
      <w:lvlText w:val="%1."/>
      <w:lvlJc w:val="left"/>
      <w:pPr>
        <w:ind w:left="720" w:hanging="360"/>
      </w:pPr>
    </w:lvl>
    <w:lvl w:ilvl="1" w:tplc="D17AE1A6">
      <w:start w:val="1"/>
      <w:numFmt w:val="lowerLetter"/>
      <w:lvlText w:val="%2."/>
      <w:lvlJc w:val="left"/>
      <w:pPr>
        <w:ind w:left="1440" w:hanging="360"/>
      </w:pPr>
    </w:lvl>
    <w:lvl w:ilvl="2" w:tplc="35B00074">
      <w:start w:val="1"/>
      <w:numFmt w:val="lowerRoman"/>
      <w:lvlText w:val="%3."/>
      <w:lvlJc w:val="right"/>
      <w:pPr>
        <w:ind w:left="2160" w:hanging="180"/>
      </w:pPr>
    </w:lvl>
    <w:lvl w:ilvl="3" w:tplc="B7B8C2CA">
      <w:start w:val="1"/>
      <w:numFmt w:val="decimal"/>
      <w:lvlText w:val="%4."/>
      <w:lvlJc w:val="left"/>
      <w:pPr>
        <w:ind w:left="2880" w:hanging="360"/>
      </w:pPr>
    </w:lvl>
    <w:lvl w:ilvl="4" w:tplc="702CAFE2">
      <w:start w:val="1"/>
      <w:numFmt w:val="lowerLetter"/>
      <w:lvlText w:val="%5."/>
      <w:lvlJc w:val="left"/>
      <w:pPr>
        <w:ind w:left="3600" w:hanging="360"/>
      </w:pPr>
    </w:lvl>
    <w:lvl w:ilvl="5" w:tplc="FA9A6830">
      <w:start w:val="1"/>
      <w:numFmt w:val="lowerRoman"/>
      <w:lvlText w:val="%6."/>
      <w:lvlJc w:val="right"/>
      <w:pPr>
        <w:ind w:left="4320" w:hanging="180"/>
      </w:pPr>
    </w:lvl>
    <w:lvl w:ilvl="6" w:tplc="91587B9A">
      <w:start w:val="1"/>
      <w:numFmt w:val="decimal"/>
      <w:lvlText w:val="%7."/>
      <w:lvlJc w:val="left"/>
      <w:pPr>
        <w:ind w:left="5040" w:hanging="360"/>
      </w:pPr>
    </w:lvl>
    <w:lvl w:ilvl="7" w:tplc="2166A37E">
      <w:start w:val="1"/>
      <w:numFmt w:val="lowerLetter"/>
      <w:lvlText w:val="%8."/>
      <w:lvlJc w:val="left"/>
      <w:pPr>
        <w:ind w:left="5760" w:hanging="360"/>
      </w:pPr>
    </w:lvl>
    <w:lvl w:ilvl="8" w:tplc="85801EE6">
      <w:start w:val="1"/>
      <w:numFmt w:val="lowerRoman"/>
      <w:lvlText w:val="%9."/>
      <w:lvlJc w:val="right"/>
      <w:pPr>
        <w:ind w:left="6480" w:hanging="180"/>
      </w:pPr>
    </w:lvl>
  </w:abstractNum>
  <w:num w:numId="1" w16cid:durableId="1618024928">
    <w:abstractNumId w:val="1"/>
  </w:num>
  <w:num w:numId="2" w16cid:durableId="703555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tLQwNTcyNjExMTJT0lEKTi0uzszPAykwqgUAMrNBlSwAAAA="/>
  </w:docVars>
  <w:rsids>
    <w:rsidRoot w:val="00061A4B"/>
    <w:rsid w:val="00046DE3"/>
    <w:rsid w:val="00061A4B"/>
    <w:rsid w:val="00190514"/>
    <w:rsid w:val="0020187C"/>
    <w:rsid w:val="0024467C"/>
    <w:rsid w:val="0031798F"/>
    <w:rsid w:val="003246DF"/>
    <w:rsid w:val="00377D73"/>
    <w:rsid w:val="003B0997"/>
    <w:rsid w:val="00512178"/>
    <w:rsid w:val="007B3C1F"/>
    <w:rsid w:val="008248D5"/>
    <w:rsid w:val="00AE7B95"/>
    <w:rsid w:val="00B64F64"/>
    <w:rsid w:val="00C120E7"/>
    <w:rsid w:val="00E01A4E"/>
    <w:rsid w:val="00EA4220"/>
    <w:rsid w:val="00F9300C"/>
    <w:rsid w:val="02B74F3A"/>
    <w:rsid w:val="04DDA0CE"/>
    <w:rsid w:val="09029E1C"/>
    <w:rsid w:val="0AE77BC2"/>
    <w:rsid w:val="0BFC1705"/>
    <w:rsid w:val="0F4354B4"/>
    <w:rsid w:val="165048C2"/>
    <w:rsid w:val="1A94D4D4"/>
    <w:rsid w:val="1C4CB49D"/>
    <w:rsid w:val="1EC4B32B"/>
    <w:rsid w:val="22222813"/>
    <w:rsid w:val="237AF4C6"/>
    <w:rsid w:val="239B4DBF"/>
    <w:rsid w:val="24137EF5"/>
    <w:rsid w:val="27C3D099"/>
    <w:rsid w:val="2A3E6923"/>
    <w:rsid w:val="2D44AF5B"/>
    <w:rsid w:val="30BA170A"/>
    <w:rsid w:val="35C8213B"/>
    <w:rsid w:val="365E599C"/>
    <w:rsid w:val="3744B7F5"/>
    <w:rsid w:val="3BDDD625"/>
    <w:rsid w:val="3EB81367"/>
    <w:rsid w:val="40576620"/>
    <w:rsid w:val="429E73AA"/>
    <w:rsid w:val="478202EC"/>
    <w:rsid w:val="491DD34D"/>
    <w:rsid w:val="492A03D1"/>
    <w:rsid w:val="4C95726E"/>
    <w:rsid w:val="4F73EC74"/>
    <w:rsid w:val="563FBFCC"/>
    <w:rsid w:val="5A8C2DFB"/>
    <w:rsid w:val="5B9D9B5E"/>
    <w:rsid w:val="5C9A53AE"/>
    <w:rsid w:val="5D2E080E"/>
    <w:rsid w:val="5DB206DC"/>
    <w:rsid w:val="5ECAC766"/>
    <w:rsid w:val="5EE202D0"/>
    <w:rsid w:val="659AAC6C"/>
    <w:rsid w:val="67D85EC7"/>
    <w:rsid w:val="67F9A17D"/>
    <w:rsid w:val="68A5E59D"/>
    <w:rsid w:val="699571DE"/>
    <w:rsid w:val="6D13D4B7"/>
    <w:rsid w:val="6D2FD44E"/>
    <w:rsid w:val="6F49E4B8"/>
    <w:rsid w:val="6FC79052"/>
    <w:rsid w:val="70190ECD"/>
    <w:rsid w:val="70590505"/>
    <w:rsid w:val="7541607D"/>
    <w:rsid w:val="79BD74BD"/>
    <w:rsid w:val="7D47E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B1E55"/>
  <w15:docId w15:val="{FF93FC4A-3D8A-4EDC-894C-B11C7E611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A4B"/>
  </w:style>
  <w:style w:type="paragraph" w:styleId="Heading1">
    <w:name w:val="heading 1"/>
    <w:basedOn w:val="Normal"/>
    <w:next w:val="Normal"/>
    <w:link w:val="Heading1Char"/>
    <w:qFormat/>
    <w:rsid w:val="00061A4B"/>
    <w:pPr>
      <w:keepNext/>
      <w:spacing w:before="240" w:after="60" w:line="240" w:lineRule="auto"/>
      <w:outlineLvl w:val="0"/>
    </w:pPr>
    <w:rPr>
      <w:rFonts w:ascii="Arial" w:eastAsia="Times New Roman" w:hAnsi="Arial" w:cs="Times New Roman"/>
      <w:b/>
      <w:kern w:val="28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61A4B"/>
    <w:rPr>
      <w:rFonts w:ascii="Arial" w:eastAsia="Times New Roman" w:hAnsi="Arial" w:cs="Times New Roman"/>
      <w:b/>
      <w:kern w:val="28"/>
      <w:sz w:val="28"/>
      <w:szCs w:val="20"/>
    </w:rPr>
  </w:style>
  <w:style w:type="paragraph" w:customStyle="1" w:styleId="SQLCode">
    <w:name w:val="SQL Code"/>
    <w:basedOn w:val="Normal"/>
    <w:rsid w:val="00061A4B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61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A4B"/>
  </w:style>
  <w:style w:type="paragraph" w:styleId="Footer">
    <w:name w:val="footer"/>
    <w:basedOn w:val="Normal"/>
    <w:link w:val="FooterChar"/>
    <w:uiPriority w:val="99"/>
    <w:unhideWhenUsed/>
    <w:rsid w:val="00061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A4B"/>
  </w:style>
  <w:style w:type="paragraph" w:styleId="NormalWeb">
    <w:name w:val="Normal (Web)"/>
    <w:basedOn w:val="Normal"/>
    <w:uiPriority w:val="99"/>
    <w:unhideWhenUsed/>
    <w:rsid w:val="00061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64F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3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ee66ea-f53c-482e-8f8b-fa79ac38c1b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3AC8F5D9752C40854C7E98C6898BA5" ma:contentTypeVersion="12" ma:contentTypeDescription="Create a new document." ma:contentTypeScope="" ma:versionID="b9e0829086a2d0aa2eaef0072b9fb54b">
  <xsd:schema xmlns:xsd="http://www.w3.org/2001/XMLSchema" xmlns:xs="http://www.w3.org/2001/XMLSchema" xmlns:p="http://schemas.microsoft.com/office/2006/metadata/properties" xmlns:ns2="c6ee66ea-f53c-482e-8f8b-fa79ac38c1bf" xmlns:ns3="8c23174d-92b9-41d5-b20f-ed26a9cfc881" targetNamespace="http://schemas.microsoft.com/office/2006/metadata/properties" ma:root="true" ma:fieldsID="e045f233a95001184a7d9617a73dd38f" ns2:_="" ns3:_="">
    <xsd:import namespace="c6ee66ea-f53c-482e-8f8b-fa79ac38c1bf"/>
    <xsd:import namespace="8c23174d-92b9-41d5-b20f-ed26a9cfc8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ee66ea-f53c-482e-8f8b-fa79ac38c1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9e90a8-b24c-4be7-8760-a88b2cd47e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3174d-92b9-41d5-b20f-ed26a9cfc88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5FF501-B8DB-4906-9A60-9C84D361B182}">
  <ds:schemaRefs>
    <ds:schemaRef ds:uri="http://schemas.microsoft.com/office/2006/metadata/properties"/>
    <ds:schemaRef ds:uri="http://schemas.microsoft.com/office/infopath/2007/PartnerControls"/>
    <ds:schemaRef ds:uri="c6ee66ea-f53c-482e-8f8b-fa79ac38c1bf"/>
  </ds:schemaRefs>
</ds:datastoreItem>
</file>

<file path=customXml/itemProps2.xml><?xml version="1.0" encoding="utf-8"?>
<ds:datastoreItem xmlns:ds="http://schemas.openxmlformats.org/officeDocument/2006/customXml" ds:itemID="{8C85FF6B-F6FD-48C5-BF22-C8D6E3E87E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8E3412-4EAE-4DBE-810E-22642894C97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4</Words>
  <Characters>1391</Characters>
  <Application>Microsoft Office Word</Application>
  <DocSecurity>0</DocSecurity>
  <Lines>11</Lines>
  <Paragraphs>3</Paragraphs>
  <ScaleCrop>false</ScaleCrop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gana, Alejandra J</dc:creator>
  <cp:lastModifiedBy>Fernando, Nelig Jonathon</cp:lastModifiedBy>
  <cp:revision>14</cp:revision>
  <dcterms:created xsi:type="dcterms:W3CDTF">2022-12-03T00:11:00Z</dcterms:created>
  <dcterms:modified xsi:type="dcterms:W3CDTF">2022-12-03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3AC8F5D9752C40854C7E98C6898BA5</vt:lpwstr>
  </property>
  <property fmtid="{D5CDD505-2E9C-101B-9397-08002B2CF9AE}" pid="3" name="Order">
    <vt:r8>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  <property fmtid="{D5CDD505-2E9C-101B-9397-08002B2CF9AE}" pid="13" name="MSIP_Label_4044bd30-2ed7-4c9d-9d12-46200872a97b_Enabled">
    <vt:lpwstr>true</vt:lpwstr>
  </property>
  <property fmtid="{D5CDD505-2E9C-101B-9397-08002B2CF9AE}" pid="14" name="MSIP_Label_4044bd30-2ed7-4c9d-9d12-46200872a97b_SetDate">
    <vt:lpwstr>2022-12-03T00:11:54Z</vt:lpwstr>
  </property>
  <property fmtid="{D5CDD505-2E9C-101B-9397-08002B2CF9AE}" pid="15" name="MSIP_Label_4044bd30-2ed7-4c9d-9d12-46200872a97b_Method">
    <vt:lpwstr>Standard</vt:lpwstr>
  </property>
  <property fmtid="{D5CDD505-2E9C-101B-9397-08002B2CF9AE}" pid="16" name="MSIP_Label_4044bd30-2ed7-4c9d-9d12-46200872a97b_Name">
    <vt:lpwstr>defa4170-0d19-0005-0004-bc88714345d2</vt:lpwstr>
  </property>
  <property fmtid="{D5CDD505-2E9C-101B-9397-08002B2CF9AE}" pid="17" name="MSIP_Label_4044bd30-2ed7-4c9d-9d12-46200872a97b_SiteId">
    <vt:lpwstr>4130bd39-7c53-419c-b1e5-8758d6d63f21</vt:lpwstr>
  </property>
  <property fmtid="{D5CDD505-2E9C-101B-9397-08002B2CF9AE}" pid="18" name="MSIP_Label_4044bd30-2ed7-4c9d-9d12-46200872a97b_ActionId">
    <vt:lpwstr>f42f9d2f-5be0-4a46-80b3-0f746f1a4ccd</vt:lpwstr>
  </property>
  <property fmtid="{D5CDD505-2E9C-101B-9397-08002B2CF9AE}" pid="19" name="MSIP_Label_4044bd30-2ed7-4c9d-9d12-46200872a97b_ContentBits">
    <vt:lpwstr>0</vt:lpwstr>
  </property>
</Properties>
</file>